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s</w:t>
      </w:r>
      <w:r>
        <w:t xml:space="preserve"> </w:t>
      </w:r>
      <w:r>
        <w:t xml:space="preserve">of</w:t>
      </w:r>
      <w:r>
        <w:t xml:space="preserve"> </w:t>
      </w:r>
      <w:r>
        <w:t xml:space="preserve">First</w:t>
      </w:r>
      <w:r>
        <w:t xml:space="preserve"> </w:t>
      </w:r>
      <w:r>
        <w:t xml:space="preserve">5</w:t>
      </w:r>
      <w:r>
        <w:t xml:space="preserve"> </w:t>
      </w:r>
      <w:r>
        <w:t xml:space="preserve">Ventura</w:t>
      </w:r>
    </w:p>
    <w:p>
      <w:pPr>
        <w:pStyle w:val="Author"/>
      </w:pPr>
      <w:r>
        <w:t xml:space="preserve">Gwendolyn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1/30/201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377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364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6886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364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6079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.3171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.2627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3.0395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7.6663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866</w:t>
            </w:r>
          </w:p>
        </w:tc>
        <w:tc>
          <w:p>
            <w:pPr>
              <w:pStyle w:val="Compact"/>
              <w:jc w:val="right"/>
            </w:pPr>
            <w:r>
              <w:t xml:space="preserve">29.24687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24.92401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17.89935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11.9891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7149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p>
            <w:pPr>
              <w:pStyle w:val="Compact"/>
              <w:jc w:val="right"/>
            </w:pPr>
            <w:r>
              <w:t xml:space="preserve">71.19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15.68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13.113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p>
            <w:pPr>
              <w:pStyle w:val="Compact"/>
              <w:jc w:val="right"/>
            </w:pPr>
            <w:r>
              <w:t xml:space="preserve">75.635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.702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1.662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76.829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3.2791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.891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1.2476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1.739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7.013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63.456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8.980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7.56373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349</w:t>
            </w:r>
          </w:p>
        </w:tc>
        <w:tc>
          <w:p>
            <w:pPr>
              <w:pStyle w:val="Compact"/>
              <w:jc w:val="right"/>
            </w:pPr>
            <w:r>
              <w:t xml:space="preserve">54.395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015</w:t>
            </w:r>
          </w:p>
        </w:tc>
        <w:tc>
          <w:p>
            <w:pPr>
              <w:pStyle w:val="Compact"/>
              <w:jc w:val="right"/>
            </w:pPr>
            <w:r>
              <w:t xml:space="preserve">40.927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67741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7.344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46.5357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.120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52.374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4.369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56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64.772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31.6287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.598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60.458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33.810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73065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3.645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5.071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0.522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0.115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3.170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8.078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1.473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5.838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2.084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.287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210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.275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.7922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9020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044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6.320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077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.0890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525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5.363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.659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379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2.011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.8212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3.4078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793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.039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1.479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3.465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0.816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.024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5.011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.830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.050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.947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.3752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.846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.769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.384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.307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.307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.4615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.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.1538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.07692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736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5.0479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473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.504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.29230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241</w:t>
            </w:r>
          </w:p>
        </w:tc>
        <w:tc>
          <w:p>
            <w:pPr>
              <w:pStyle w:val="Compact"/>
              <w:jc w:val="right"/>
            </w:pPr>
            <w:r>
              <w:t xml:space="preserve">49.85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p>
            <w:pPr>
              <w:pStyle w:val="Compact"/>
              <w:jc w:val="right"/>
            </w:pPr>
            <w:r>
              <w:t xml:space="preserve">50.1406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50.23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.76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49.05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50.948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49.05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50.94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51.830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48.16901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erged%20and%20deduplicated%20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195e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of First 5 Ventura</dc:title>
  <dc:creator>Gwendolyn Reynolds</dc:creator>
  <dcterms:created xsi:type="dcterms:W3CDTF">2018-02-08T18:17:02Z</dcterms:created>
  <dcterms:modified xsi:type="dcterms:W3CDTF">2018-02-08T18:17:02Z</dcterms:modified>
</cp:coreProperties>
</file>